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DCE9F4" w14:textId="19D3D9DA" w:rsidR="00560A92" w:rsidRPr="0096077A" w:rsidRDefault="00910F82" w:rsidP="00965AC1">
      <w:pPr>
        <w:jc w:val="center"/>
        <w:rPr>
          <w:rFonts w:ascii="Times New Roman" w:hAnsi="Times New Roman"/>
          <w:b/>
        </w:rPr>
      </w:pPr>
      <w:r w:rsidRPr="0096077A">
        <w:rPr>
          <w:rFonts w:ascii="Times New Roman" w:hAnsi="Times New Roman"/>
          <w:b/>
        </w:rPr>
        <w:t xml:space="preserve">COMPUTER AND OFFICE STUDIES </w:t>
      </w:r>
      <w:r w:rsidR="00965AC1" w:rsidRPr="0096077A">
        <w:rPr>
          <w:rFonts w:ascii="Times New Roman" w:hAnsi="Times New Roman"/>
          <w:b/>
        </w:rPr>
        <w:t xml:space="preserve">DEPARTMENT ADVISORY MINUTES </w:t>
      </w:r>
    </w:p>
    <w:p w14:paraId="170813AE" w14:textId="16549304" w:rsidR="00965AC1" w:rsidRPr="0096077A" w:rsidRDefault="00CA5A83" w:rsidP="00965AC1">
      <w:pPr>
        <w:jc w:val="center"/>
        <w:rPr>
          <w:rFonts w:ascii="Times New Roman" w:hAnsi="Times New Roman"/>
          <w:b/>
        </w:rPr>
      </w:pPr>
      <w:r w:rsidRPr="0096077A">
        <w:rPr>
          <w:rFonts w:ascii="Times New Roman" w:hAnsi="Times New Roman"/>
          <w:b/>
        </w:rPr>
        <w:t>July 25, 2018</w:t>
      </w:r>
    </w:p>
    <w:p w14:paraId="2BE7AC1D" w14:textId="4CE5EAF2" w:rsidR="00965AC1" w:rsidRPr="0096077A" w:rsidRDefault="00910F82" w:rsidP="00965AC1">
      <w:pPr>
        <w:jc w:val="center"/>
        <w:rPr>
          <w:rFonts w:ascii="Times New Roman" w:hAnsi="Times New Roman"/>
          <w:b/>
        </w:rPr>
      </w:pPr>
      <w:r w:rsidRPr="0096077A">
        <w:rPr>
          <w:rFonts w:ascii="Times New Roman" w:hAnsi="Times New Roman"/>
          <w:b/>
        </w:rPr>
        <w:t>Virtual Meeting</w:t>
      </w:r>
    </w:p>
    <w:p w14:paraId="71C2AD53" w14:textId="77777777" w:rsidR="00965AC1" w:rsidRPr="0096077A" w:rsidRDefault="00965AC1" w:rsidP="00965AC1">
      <w:pPr>
        <w:rPr>
          <w:rFonts w:ascii="Times New Roman" w:hAnsi="Times New Roman"/>
          <w:b/>
        </w:rPr>
      </w:pPr>
    </w:p>
    <w:p w14:paraId="54802C5B" w14:textId="3D6EB493" w:rsidR="00965AC1" w:rsidRPr="0096077A" w:rsidRDefault="00CA5A83" w:rsidP="001D0601">
      <w:pPr>
        <w:pStyle w:val="ListParagraph"/>
        <w:numPr>
          <w:ilvl w:val="0"/>
          <w:numId w:val="3"/>
        </w:numPr>
        <w:ind w:left="360" w:hanging="360"/>
        <w:rPr>
          <w:rFonts w:ascii="Times New Roman" w:hAnsi="Times New Roman"/>
        </w:rPr>
      </w:pPr>
      <w:r w:rsidRPr="0096077A">
        <w:rPr>
          <w:rFonts w:ascii="Times New Roman" w:hAnsi="Times New Roman"/>
        </w:rPr>
        <w:t xml:space="preserve">On July 25, </w:t>
      </w:r>
      <w:r w:rsidRPr="00DA293F">
        <w:rPr>
          <w:rFonts w:ascii="Times New Roman" w:hAnsi="Times New Roman"/>
          <w:noProof/>
        </w:rPr>
        <w:t>2018</w:t>
      </w:r>
      <w:r w:rsidR="00DA293F">
        <w:rPr>
          <w:rFonts w:ascii="Times New Roman" w:hAnsi="Times New Roman"/>
          <w:noProof/>
        </w:rPr>
        <w:t>,</w:t>
      </w:r>
      <w:r w:rsidRPr="0096077A">
        <w:rPr>
          <w:rFonts w:ascii="Times New Roman" w:hAnsi="Times New Roman"/>
        </w:rPr>
        <w:t xml:space="preserve"> the </w:t>
      </w:r>
      <w:r w:rsidR="00910F82" w:rsidRPr="0096077A">
        <w:rPr>
          <w:rFonts w:ascii="Times New Roman" w:hAnsi="Times New Roman"/>
        </w:rPr>
        <w:t xml:space="preserve">Computer and Office Studies’ </w:t>
      </w:r>
      <w:r w:rsidRPr="0096077A">
        <w:rPr>
          <w:rFonts w:ascii="Times New Roman" w:hAnsi="Times New Roman"/>
        </w:rPr>
        <w:t>Advisory Committee membe</w:t>
      </w:r>
      <w:r w:rsidR="00910F82" w:rsidRPr="0096077A">
        <w:rPr>
          <w:rFonts w:ascii="Times New Roman" w:hAnsi="Times New Roman"/>
        </w:rPr>
        <w:t xml:space="preserve">rs were contacted </w:t>
      </w:r>
      <w:r w:rsidR="0096077A" w:rsidRPr="0096077A">
        <w:rPr>
          <w:rFonts w:ascii="Times New Roman" w:hAnsi="Times New Roman"/>
        </w:rPr>
        <w:t xml:space="preserve">electronically </w:t>
      </w:r>
      <w:r w:rsidR="00DA293F">
        <w:rPr>
          <w:rFonts w:ascii="Times New Roman" w:hAnsi="Times New Roman"/>
          <w:noProof/>
        </w:rPr>
        <w:t>to conduct</w:t>
      </w:r>
      <w:r w:rsidR="00910F82" w:rsidRPr="0096077A">
        <w:rPr>
          <w:rFonts w:ascii="Times New Roman" w:hAnsi="Times New Roman"/>
        </w:rPr>
        <w:t xml:space="preserve"> a special virtual Advisory Committee meeting.</w:t>
      </w:r>
    </w:p>
    <w:p w14:paraId="54328BC7" w14:textId="77777777" w:rsidR="00965AC1" w:rsidRPr="0096077A" w:rsidRDefault="00965AC1" w:rsidP="00965AC1">
      <w:pPr>
        <w:rPr>
          <w:rFonts w:ascii="Times New Roman" w:hAnsi="Times New Roman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82"/>
        <w:gridCol w:w="3610"/>
      </w:tblGrid>
      <w:tr w:rsidR="00910F82" w:rsidRPr="0096077A" w14:paraId="3E3E0825" w14:textId="77777777" w:rsidTr="00DA293F">
        <w:trPr>
          <w:jc w:val="center"/>
        </w:trPr>
        <w:tc>
          <w:tcPr>
            <w:tcW w:w="0" w:type="auto"/>
          </w:tcPr>
          <w:p w14:paraId="52809B2E" w14:textId="6F0BAB4D" w:rsidR="00910F82" w:rsidRPr="0096077A" w:rsidRDefault="00910F82" w:rsidP="00910F82">
            <w:pPr>
              <w:jc w:val="center"/>
              <w:rPr>
                <w:rFonts w:ascii="Times New Roman" w:hAnsi="Times New Roman"/>
                <w:b/>
              </w:rPr>
            </w:pPr>
            <w:r w:rsidRPr="0096077A">
              <w:rPr>
                <w:rFonts w:ascii="Times New Roman" w:hAnsi="Times New Roman"/>
                <w:b/>
              </w:rPr>
              <w:t>Advisory Committee Member</w:t>
            </w:r>
          </w:p>
        </w:tc>
        <w:tc>
          <w:tcPr>
            <w:tcW w:w="0" w:type="auto"/>
          </w:tcPr>
          <w:p w14:paraId="2ACE0FB9" w14:textId="533B6918" w:rsidR="00910F82" w:rsidRPr="0096077A" w:rsidRDefault="00910F82" w:rsidP="00910F82">
            <w:pPr>
              <w:jc w:val="center"/>
              <w:rPr>
                <w:rFonts w:ascii="Times New Roman" w:hAnsi="Times New Roman"/>
                <w:b/>
              </w:rPr>
            </w:pPr>
            <w:r w:rsidRPr="0096077A">
              <w:rPr>
                <w:rFonts w:ascii="Times New Roman" w:hAnsi="Times New Roman"/>
                <w:b/>
              </w:rPr>
              <w:t>Email Address</w:t>
            </w:r>
          </w:p>
        </w:tc>
      </w:tr>
      <w:tr w:rsidR="00910F82" w:rsidRPr="0096077A" w14:paraId="179BCEE5" w14:textId="77777777" w:rsidTr="00DA293F">
        <w:trPr>
          <w:jc w:val="center"/>
        </w:trPr>
        <w:tc>
          <w:tcPr>
            <w:tcW w:w="0" w:type="auto"/>
          </w:tcPr>
          <w:p w14:paraId="74E38259" w14:textId="77777777" w:rsidR="00910F82" w:rsidRPr="0096077A" w:rsidRDefault="00910F82" w:rsidP="00910F82">
            <w:pPr>
              <w:jc w:val="center"/>
              <w:rPr>
                <w:rFonts w:ascii="Times New Roman" w:hAnsi="Times New Roman"/>
              </w:rPr>
            </w:pPr>
            <w:r w:rsidRPr="0096077A">
              <w:rPr>
                <w:rFonts w:ascii="Times New Roman" w:hAnsi="Times New Roman"/>
              </w:rPr>
              <w:t>Matthew Bell</w:t>
            </w:r>
          </w:p>
        </w:tc>
        <w:tc>
          <w:tcPr>
            <w:tcW w:w="0" w:type="auto"/>
          </w:tcPr>
          <w:p w14:paraId="570C8D76" w14:textId="77777777" w:rsidR="00910F82" w:rsidRPr="0096077A" w:rsidRDefault="00063208" w:rsidP="00910F82">
            <w:pPr>
              <w:jc w:val="center"/>
              <w:rPr>
                <w:rFonts w:ascii="Times New Roman" w:hAnsi="Times New Roman"/>
              </w:rPr>
            </w:pPr>
            <w:hyperlink r:id="rId8" w:history="1">
              <w:r w:rsidR="00910F82" w:rsidRPr="0096077A">
                <w:rPr>
                  <w:rStyle w:val="Hyperlink"/>
                  <w:rFonts w:ascii="Times New Roman" w:hAnsi="Times New Roman"/>
                </w:rPr>
                <w:t>mbell@adscon.com</w:t>
              </w:r>
            </w:hyperlink>
          </w:p>
        </w:tc>
      </w:tr>
      <w:tr w:rsidR="00910F82" w:rsidRPr="0096077A" w14:paraId="64338FD2" w14:textId="77777777" w:rsidTr="00DA293F">
        <w:trPr>
          <w:jc w:val="center"/>
        </w:trPr>
        <w:tc>
          <w:tcPr>
            <w:tcW w:w="0" w:type="auto"/>
          </w:tcPr>
          <w:p w14:paraId="4F5CF7AA" w14:textId="77777777" w:rsidR="00910F82" w:rsidRPr="0096077A" w:rsidRDefault="00910F82" w:rsidP="00910F82">
            <w:pPr>
              <w:jc w:val="center"/>
              <w:rPr>
                <w:rFonts w:ascii="Times New Roman" w:hAnsi="Times New Roman"/>
              </w:rPr>
            </w:pPr>
            <w:r w:rsidRPr="0096077A">
              <w:rPr>
                <w:rFonts w:ascii="Times New Roman" w:hAnsi="Times New Roman"/>
              </w:rPr>
              <w:t>John Harwell</w:t>
            </w:r>
          </w:p>
        </w:tc>
        <w:tc>
          <w:tcPr>
            <w:tcW w:w="0" w:type="auto"/>
          </w:tcPr>
          <w:p w14:paraId="3C9611BF" w14:textId="77777777" w:rsidR="00910F82" w:rsidRPr="0096077A" w:rsidRDefault="00063208" w:rsidP="00910F82">
            <w:pPr>
              <w:jc w:val="center"/>
              <w:rPr>
                <w:rFonts w:ascii="Times New Roman" w:hAnsi="Times New Roman"/>
              </w:rPr>
            </w:pPr>
            <w:hyperlink r:id="rId9" w:history="1">
              <w:r w:rsidR="00910F82" w:rsidRPr="0096077A">
                <w:rPr>
                  <w:rStyle w:val="Hyperlink"/>
                  <w:rFonts w:ascii="Times New Roman" w:hAnsi="Times New Roman"/>
                </w:rPr>
                <w:t>jharwell@csudh.edu</w:t>
              </w:r>
            </w:hyperlink>
          </w:p>
        </w:tc>
      </w:tr>
      <w:tr w:rsidR="00910F82" w:rsidRPr="0096077A" w14:paraId="04B91E1C" w14:textId="77777777" w:rsidTr="00DA293F">
        <w:trPr>
          <w:jc w:val="center"/>
        </w:trPr>
        <w:tc>
          <w:tcPr>
            <w:tcW w:w="0" w:type="auto"/>
          </w:tcPr>
          <w:p w14:paraId="2921576A" w14:textId="77777777" w:rsidR="00910F82" w:rsidRPr="0096077A" w:rsidRDefault="00910F82" w:rsidP="00910F82">
            <w:pPr>
              <w:jc w:val="center"/>
              <w:rPr>
                <w:rFonts w:ascii="Times New Roman" w:hAnsi="Times New Roman"/>
              </w:rPr>
            </w:pPr>
            <w:r w:rsidRPr="0096077A">
              <w:rPr>
                <w:rFonts w:ascii="Times New Roman" w:hAnsi="Times New Roman"/>
              </w:rPr>
              <w:t xml:space="preserve">Ray </w:t>
            </w:r>
            <w:proofErr w:type="spellStart"/>
            <w:r w:rsidRPr="0096077A">
              <w:rPr>
                <w:rFonts w:ascii="Times New Roman" w:hAnsi="Times New Roman"/>
              </w:rPr>
              <w:t>Jandga</w:t>
            </w:r>
            <w:proofErr w:type="spellEnd"/>
          </w:p>
        </w:tc>
        <w:tc>
          <w:tcPr>
            <w:tcW w:w="0" w:type="auto"/>
          </w:tcPr>
          <w:p w14:paraId="7F23351A" w14:textId="77777777" w:rsidR="00910F82" w:rsidRPr="0096077A" w:rsidRDefault="00063208" w:rsidP="00910F82">
            <w:pPr>
              <w:jc w:val="center"/>
              <w:rPr>
                <w:rFonts w:ascii="Times New Roman" w:hAnsi="Times New Roman"/>
              </w:rPr>
            </w:pPr>
            <w:hyperlink r:id="rId10" w:history="1">
              <w:r w:rsidR="00910F82" w:rsidRPr="0096077A">
                <w:rPr>
                  <w:rStyle w:val="Hyperlink"/>
                  <w:rFonts w:ascii="Times New Roman" w:hAnsi="Times New Roman"/>
                </w:rPr>
                <w:t>Ray.Jandga@itcssg.com</w:t>
              </w:r>
            </w:hyperlink>
          </w:p>
        </w:tc>
      </w:tr>
      <w:tr w:rsidR="00910F82" w:rsidRPr="0096077A" w14:paraId="2D195F9E" w14:textId="77777777" w:rsidTr="00DA293F">
        <w:trPr>
          <w:jc w:val="center"/>
        </w:trPr>
        <w:tc>
          <w:tcPr>
            <w:tcW w:w="0" w:type="auto"/>
          </w:tcPr>
          <w:p w14:paraId="4CC4CECB" w14:textId="77777777" w:rsidR="00910F82" w:rsidRPr="0096077A" w:rsidRDefault="00910F82" w:rsidP="00910F82">
            <w:pPr>
              <w:jc w:val="center"/>
              <w:rPr>
                <w:rFonts w:ascii="Times New Roman" w:hAnsi="Times New Roman"/>
              </w:rPr>
            </w:pPr>
            <w:r w:rsidRPr="0096077A">
              <w:rPr>
                <w:rFonts w:ascii="Times New Roman" w:hAnsi="Times New Roman"/>
              </w:rPr>
              <w:t xml:space="preserve">John </w:t>
            </w:r>
            <w:proofErr w:type="spellStart"/>
            <w:r w:rsidRPr="0096077A">
              <w:rPr>
                <w:rFonts w:ascii="Times New Roman" w:hAnsi="Times New Roman"/>
              </w:rPr>
              <w:t>Keisler</w:t>
            </w:r>
            <w:proofErr w:type="spellEnd"/>
          </w:p>
        </w:tc>
        <w:tc>
          <w:tcPr>
            <w:tcW w:w="0" w:type="auto"/>
          </w:tcPr>
          <w:p w14:paraId="353E2B8C" w14:textId="77777777" w:rsidR="00910F82" w:rsidRPr="0096077A" w:rsidRDefault="00063208" w:rsidP="00910F82">
            <w:pPr>
              <w:jc w:val="center"/>
              <w:rPr>
                <w:rFonts w:ascii="Times New Roman" w:hAnsi="Times New Roman"/>
              </w:rPr>
            </w:pPr>
            <w:hyperlink r:id="rId11" w:history="1">
              <w:r w:rsidR="00910F82" w:rsidRPr="0096077A">
                <w:rPr>
                  <w:rStyle w:val="Hyperlink"/>
                  <w:rFonts w:ascii="Times New Roman" w:hAnsi="Times New Roman"/>
                </w:rPr>
                <w:t>John.Keisler@Longbeach.gov</w:t>
              </w:r>
            </w:hyperlink>
          </w:p>
        </w:tc>
      </w:tr>
      <w:tr w:rsidR="00910F82" w:rsidRPr="0096077A" w14:paraId="66B55FC1" w14:textId="77777777" w:rsidTr="00DA293F">
        <w:trPr>
          <w:jc w:val="center"/>
        </w:trPr>
        <w:tc>
          <w:tcPr>
            <w:tcW w:w="0" w:type="auto"/>
          </w:tcPr>
          <w:p w14:paraId="41760E5C" w14:textId="77777777" w:rsidR="00910F82" w:rsidRPr="0096077A" w:rsidRDefault="00910F82" w:rsidP="00910F82">
            <w:pPr>
              <w:jc w:val="center"/>
              <w:rPr>
                <w:rFonts w:ascii="Times New Roman" w:hAnsi="Times New Roman"/>
              </w:rPr>
            </w:pPr>
            <w:r w:rsidRPr="0096077A">
              <w:rPr>
                <w:rFonts w:ascii="Times New Roman" w:hAnsi="Times New Roman"/>
              </w:rPr>
              <w:t>Shawn Kelly</w:t>
            </w:r>
          </w:p>
        </w:tc>
        <w:tc>
          <w:tcPr>
            <w:tcW w:w="0" w:type="auto"/>
          </w:tcPr>
          <w:p w14:paraId="6911B0B8" w14:textId="77777777" w:rsidR="00910F82" w:rsidRPr="0096077A" w:rsidRDefault="00063208" w:rsidP="00910F82">
            <w:pPr>
              <w:jc w:val="center"/>
              <w:rPr>
                <w:rFonts w:ascii="Times New Roman" w:hAnsi="Times New Roman"/>
              </w:rPr>
            </w:pPr>
            <w:hyperlink r:id="rId12" w:history="1">
              <w:r w:rsidR="00910F82" w:rsidRPr="0096077A">
                <w:rPr>
                  <w:rStyle w:val="Hyperlink"/>
                  <w:rFonts w:ascii="Times New Roman" w:hAnsi="Times New Roman"/>
                </w:rPr>
                <w:t>skelly013@gmail.com</w:t>
              </w:r>
            </w:hyperlink>
          </w:p>
        </w:tc>
      </w:tr>
      <w:tr w:rsidR="00910F82" w:rsidRPr="0096077A" w14:paraId="27969B55" w14:textId="77777777" w:rsidTr="00DA293F">
        <w:trPr>
          <w:jc w:val="center"/>
        </w:trPr>
        <w:tc>
          <w:tcPr>
            <w:tcW w:w="0" w:type="auto"/>
          </w:tcPr>
          <w:p w14:paraId="572751F1" w14:textId="77777777" w:rsidR="00910F82" w:rsidRPr="0096077A" w:rsidRDefault="00910F82" w:rsidP="00910F82">
            <w:pPr>
              <w:jc w:val="center"/>
              <w:rPr>
                <w:rFonts w:ascii="Times New Roman" w:hAnsi="Times New Roman"/>
              </w:rPr>
            </w:pPr>
            <w:r w:rsidRPr="0096077A">
              <w:rPr>
                <w:rFonts w:ascii="Times New Roman" w:hAnsi="Times New Roman"/>
              </w:rPr>
              <w:t xml:space="preserve">Carolina </w:t>
            </w:r>
            <w:proofErr w:type="spellStart"/>
            <w:r w:rsidRPr="0096077A">
              <w:rPr>
                <w:rFonts w:ascii="Times New Roman" w:hAnsi="Times New Roman"/>
              </w:rPr>
              <w:t>Kussoy</w:t>
            </w:r>
            <w:proofErr w:type="spellEnd"/>
          </w:p>
        </w:tc>
        <w:tc>
          <w:tcPr>
            <w:tcW w:w="0" w:type="auto"/>
          </w:tcPr>
          <w:p w14:paraId="1A7F7ACC" w14:textId="77777777" w:rsidR="00910F82" w:rsidRPr="0096077A" w:rsidRDefault="00063208" w:rsidP="00910F82">
            <w:pPr>
              <w:jc w:val="center"/>
              <w:rPr>
                <w:rFonts w:ascii="Times New Roman" w:hAnsi="Times New Roman"/>
              </w:rPr>
            </w:pPr>
            <w:hyperlink r:id="rId13" w:history="1">
              <w:r w:rsidR="00910F82" w:rsidRPr="0096077A">
                <w:rPr>
                  <w:rStyle w:val="Hyperlink"/>
                  <w:rFonts w:ascii="Times New Roman" w:hAnsi="Times New Roman"/>
                </w:rPr>
                <w:t>ckussoy@ivc.edu</w:t>
              </w:r>
            </w:hyperlink>
          </w:p>
        </w:tc>
      </w:tr>
      <w:tr w:rsidR="00910F82" w:rsidRPr="0096077A" w14:paraId="60150BAB" w14:textId="77777777" w:rsidTr="00DA293F">
        <w:trPr>
          <w:jc w:val="center"/>
        </w:trPr>
        <w:tc>
          <w:tcPr>
            <w:tcW w:w="0" w:type="auto"/>
          </w:tcPr>
          <w:p w14:paraId="57D1E0B2" w14:textId="77777777" w:rsidR="00910F82" w:rsidRPr="0096077A" w:rsidRDefault="00910F82" w:rsidP="00910F82">
            <w:pPr>
              <w:jc w:val="center"/>
              <w:rPr>
                <w:rFonts w:ascii="Times New Roman" w:hAnsi="Times New Roman"/>
              </w:rPr>
            </w:pPr>
            <w:r w:rsidRPr="0096077A">
              <w:rPr>
                <w:rFonts w:ascii="Times New Roman" w:hAnsi="Times New Roman"/>
              </w:rPr>
              <w:t>Jeremy Lane</w:t>
            </w:r>
          </w:p>
        </w:tc>
        <w:tc>
          <w:tcPr>
            <w:tcW w:w="0" w:type="auto"/>
          </w:tcPr>
          <w:p w14:paraId="29A5FE2F" w14:textId="77777777" w:rsidR="00910F82" w:rsidRPr="0096077A" w:rsidRDefault="00063208" w:rsidP="00910F82">
            <w:pPr>
              <w:jc w:val="center"/>
              <w:rPr>
                <w:rFonts w:ascii="Times New Roman" w:hAnsi="Times New Roman"/>
              </w:rPr>
            </w:pPr>
            <w:hyperlink r:id="rId14" w:history="1">
              <w:r w:rsidR="00910F82" w:rsidRPr="0096077A">
                <w:rPr>
                  <w:rStyle w:val="Hyperlink"/>
                  <w:rFonts w:ascii="Times New Roman" w:hAnsi="Times New Roman"/>
                </w:rPr>
                <w:t>Jeremy.Lane@boeing.com</w:t>
              </w:r>
            </w:hyperlink>
          </w:p>
        </w:tc>
      </w:tr>
      <w:tr w:rsidR="00910F82" w:rsidRPr="0096077A" w14:paraId="37AD3D9E" w14:textId="77777777" w:rsidTr="00DA293F">
        <w:trPr>
          <w:jc w:val="center"/>
        </w:trPr>
        <w:tc>
          <w:tcPr>
            <w:tcW w:w="0" w:type="auto"/>
          </w:tcPr>
          <w:p w14:paraId="226D7A9C" w14:textId="77777777" w:rsidR="00910F82" w:rsidRPr="0096077A" w:rsidRDefault="00910F82" w:rsidP="00910F82">
            <w:pPr>
              <w:jc w:val="center"/>
              <w:rPr>
                <w:rFonts w:ascii="Times New Roman" w:hAnsi="Times New Roman"/>
              </w:rPr>
            </w:pPr>
            <w:r w:rsidRPr="0096077A">
              <w:rPr>
                <w:rFonts w:ascii="Times New Roman" w:hAnsi="Times New Roman"/>
              </w:rPr>
              <w:t>John Matlock</w:t>
            </w:r>
          </w:p>
        </w:tc>
        <w:tc>
          <w:tcPr>
            <w:tcW w:w="0" w:type="auto"/>
          </w:tcPr>
          <w:p w14:paraId="5D058431" w14:textId="77777777" w:rsidR="00910F82" w:rsidRPr="0096077A" w:rsidRDefault="00063208" w:rsidP="00910F82">
            <w:pPr>
              <w:jc w:val="center"/>
              <w:rPr>
                <w:rFonts w:ascii="Times New Roman" w:hAnsi="Times New Roman"/>
              </w:rPr>
            </w:pPr>
            <w:hyperlink r:id="rId15" w:history="1">
              <w:r w:rsidR="00910F82" w:rsidRPr="0096077A">
                <w:rPr>
                  <w:rStyle w:val="Hyperlink"/>
                  <w:rFonts w:ascii="Times New Roman" w:hAnsi="Times New Roman"/>
                </w:rPr>
                <w:t>jmatlock@aeontg.com</w:t>
              </w:r>
            </w:hyperlink>
          </w:p>
        </w:tc>
      </w:tr>
      <w:tr w:rsidR="00910F82" w:rsidRPr="0096077A" w14:paraId="078758B1" w14:textId="77777777" w:rsidTr="00DA293F">
        <w:trPr>
          <w:jc w:val="center"/>
        </w:trPr>
        <w:tc>
          <w:tcPr>
            <w:tcW w:w="0" w:type="auto"/>
          </w:tcPr>
          <w:p w14:paraId="0C21ACDF" w14:textId="77777777" w:rsidR="00910F82" w:rsidRPr="0096077A" w:rsidRDefault="00910F82" w:rsidP="00910F82">
            <w:pPr>
              <w:jc w:val="center"/>
              <w:rPr>
                <w:rFonts w:ascii="Times New Roman" w:hAnsi="Times New Roman"/>
              </w:rPr>
            </w:pPr>
            <w:r w:rsidRPr="0096077A">
              <w:rPr>
                <w:rFonts w:ascii="Times New Roman" w:hAnsi="Times New Roman"/>
              </w:rPr>
              <w:t>Tom McNamee</w:t>
            </w:r>
          </w:p>
        </w:tc>
        <w:tc>
          <w:tcPr>
            <w:tcW w:w="0" w:type="auto"/>
          </w:tcPr>
          <w:p w14:paraId="02F18BA8" w14:textId="77777777" w:rsidR="00910F82" w:rsidRPr="0096077A" w:rsidRDefault="00063208" w:rsidP="00910F82">
            <w:pPr>
              <w:jc w:val="center"/>
              <w:rPr>
                <w:rFonts w:ascii="Times New Roman" w:hAnsi="Times New Roman"/>
              </w:rPr>
            </w:pPr>
            <w:hyperlink r:id="rId16" w:history="1">
              <w:r w:rsidR="00910F82" w:rsidRPr="0096077A">
                <w:rPr>
                  <w:rStyle w:val="Hyperlink"/>
                  <w:rFonts w:ascii="Times New Roman" w:hAnsi="Times New Roman"/>
                </w:rPr>
                <w:t>tmcnamee@lbschools.net</w:t>
              </w:r>
            </w:hyperlink>
          </w:p>
        </w:tc>
      </w:tr>
      <w:tr w:rsidR="00910F82" w:rsidRPr="0096077A" w14:paraId="65E7430C" w14:textId="77777777" w:rsidTr="00DA293F">
        <w:trPr>
          <w:jc w:val="center"/>
        </w:trPr>
        <w:tc>
          <w:tcPr>
            <w:tcW w:w="0" w:type="auto"/>
          </w:tcPr>
          <w:p w14:paraId="6E623BAB" w14:textId="77777777" w:rsidR="00910F82" w:rsidRPr="0096077A" w:rsidRDefault="00910F82" w:rsidP="00910F82">
            <w:pPr>
              <w:jc w:val="center"/>
              <w:rPr>
                <w:rFonts w:ascii="Times New Roman" w:hAnsi="Times New Roman"/>
              </w:rPr>
            </w:pPr>
            <w:r w:rsidRPr="0096077A">
              <w:rPr>
                <w:rFonts w:ascii="Times New Roman" w:hAnsi="Times New Roman"/>
              </w:rPr>
              <w:t>Joe Nunez</w:t>
            </w:r>
          </w:p>
        </w:tc>
        <w:tc>
          <w:tcPr>
            <w:tcW w:w="0" w:type="auto"/>
          </w:tcPr>
          <w:p w14:paraId="4997F6E3" w14:textId="77777777" w:rsidR="00910F82" w:rsidRPr="0096077A" w:rsidRDefault="00063208" w:rsidP="00910F82">
            <w:pPr>
              <w:jc w:val="center"/>
              <w:rPr>
                <w:rFonts w:ascii="Times New Roman" w:hAnsi="Times New Roman"/>
              </w:rPr>
            </w:pPr>
            <w:hyperlink r:id="rId17" w:history="1">
              <w:r w:rsidR="00910F82" w:rsidRPr="0096077A">
                <w:rPr>
                  <w:rStyle w:val="Hyperlink"/>
                  <w:rFonts w:ascii="Times New Roman" w:hAnsi="Times New Roman"/>
                </w:rPr>
                <w:t>jnunez@filmtools.com</w:t>
              </w:r>
            </w:hyperlink>
          </w:p>
        </w:tc>
      </w:tr>
      <w:tr w:rsidR="00910F82" w:rsidRPr="0096077A" w14:paraId="7FEC8B72" w14:textId="77777777" w:rsidTr="00DA293F">
        <w:trPr>
          <w:jc w:val="center"/>
        </w:trPr>
        <w:tc>
          <w:tcPr>
            <w:tcW w:w="0" w:type="auto"/>
          </w:tcPr>
          <w:p w14:paraId="7404025E" w14:textId="77777777" w:rsidR="00910F82" w:rsidRPr="0096077A" w:rsidRDefault="00910F82" w:rsidP="00910F82">
            <w:pPr>
              <w:jc w:val="center"/>
              <w:rPr>
                <w:rFonts w:ascii="Times New Roman" w:hAnsi="Times New Roman"/>
              </w:rPr>
            </w:pPr>
            <w:proofErr w:type="spellStart"/>
            <w:r w:rsidRPr="0096077A">
              <w:rPr>
                <w:rFonts w:ascii="Times New Roman" w:hAnsi="Times New Roman"/>
              </w:rPr>
              <w:t>MaryLynn</w:t>
            </w:r>
            <w:proofErr w:type="spellEnd"/>
            <w:r w:rsidRPr="0096077A">
              <w:rPr>
                <w:rFonts w:ascii="Times New Roman" w:hAnsi="Times New Roman"/>
              </w:rPr>
              <w:t xml:space="preserve"> </w:t>
            </w:r>
            <w:proofErr w:type="spellStart"/>
            <w:r w:rsidRPr="0096077A">
              <w:rPr>
                <w:rFonts w:ascii="Times New Roman" w:hAnsi="Times New Roman"/>
              </w:rPr>
              <w:t>Pontier</w:t>
            </w:r>
            <w:proofErr w:type="spellEnd"/>
          </w:p>
        </w:tc>
        <w:tc>
          <w:tcPr>
            <w:tcW w:w="0" w:type="auto"/>
          </w:tcPr>
          <w:p w14:paraId="58DBB646" w14:textId="77777777" w:rsidR="00910F82" w:rsidRPr="0096077A" w:rsidRDefault="00063208" w:rsidP="00910F82">
            <w:pPr>
              <w:jc w:val="center"/>
              <w:rPr>
                <w:rFonts w:ascii="Times New Roman" w:hAnsi="Times New Roman"/>
              </w:rPr>
            </w:pPr>
            <w:hyperlink r:id="rId18" w:history="1">
              <w:r w:rsidR="00910F82" w:rsidRPr="0096077A">
                <w:rPr>
                  <w:rStyle w:val="Hyperlink"/>
                  <w:rFonts w:ascii="Times New Roman" w:hAnsi="Times New Roman"/>
                </w:rPr>
                <w:t>MaryLynn.Pontier@microsoft.com</w:t>
              </w:r>
            </w:hyperlink>
          </w:p>
        </w:tc>
      </w:tr>
      <w:tr w:rsidR="00910F82" w:rsidRPr="0096077A" w14:paraId="458AE9B5" w14:textId="77777777" w:rsidTr="00DA293F">
        <w:trPr>
          <w:jc w:val="center"/>
        </w:trPr>
        <w:tc>
          <w:tcPr>
            <w:tcW w:w="0" w:type="auto"/>
          </w:tcPr>
          <w:p w14:paraId="30AE8376" w14:textId="77777777" w:rsidR="00910F82" w:rsidRPr="0096077A" w:rsidRDefault="00910F82" w:rsidP="00910F82">
            <w:pPr>
              <w:jc w:val="center"/>
              <w:rPr>
                <w:rFonts w:ascii="Times New Roman" w:hAnsi="Times New Roman"/>
              </w:rPr>
            </w:pPr>
            <w:r w:rsidRPr="0096077A">
              <w:rPr>
                <w:rFonts w:ascii="Times New Roman" w:hAnsi="Times New Roman"/>
              </w:rPr>
              <w:t xml:space="preserve">Elliot </w:t>
            </w:r>
            <w:proofErr w:type="spellStart"/>
            <w:r w:rsidRPr="0096077A">
              <w:rPr>
                <w:rFonts w:ascii="Times New Roman" w:hAnsi="Times New Roman"/>
              </w:rPr>
              <w:t>Schwed</w:t>
            </w:r>
            <w:proofErr w:type="spellEnd"/>
          </w:p>
        </w:tc>
        <w:tc>
          <w:tcPr>
            <w:tcW w:w="0" w:type="auto"/>
          </w:tcPr>
          <w:p w14:paraId="31F600D6" w14:textId="77777777" w:rsidR="00910F82" w:rsidRPr="0096077A" w:rsidRDefault="00063208" w:rsidP="00910F82">
            <w:pPr>
              <w:jc w:val="center"/>
              <w:rPr>
                <w:rFonts w:ascii="Times New Roman" w:hAnsi="Times New Roman"/>
              </w:rPr>
            </w:pPr>
            <w:hyperlink r:id="rId19" w:history="1">
              <w:r w:rsidR="00910F82" w:rsidRPr="0096077A">
                <w:rPr>
                  <w:rStyle w:val="Hyperlink"/>
                  <w:rFonts w:ascii="Times New Roman" w:hAnsi="Times New Roman"/>
                </w:rPr>
                <w:t>Elliot@wescosupply.com</w:t>
              </w:r>
            </w:hyperlink>
          </w:p>
        </w:tc>
      </w:tr>
      <w:tr w:rsidR="00910F82" w:rsidRPr="0096077A" w14:paraId="0F4B6872" w14:textId="77777777" w:rsidTr="00DA293F">
        <w:trPr>
          <w:jc w:val="center"/>
        </w:trPr>
        <w:tc>
          <w:tcPr>
            <w:tcW w:w="0" w:type="auto"/>
          </w:tcPr>
          <w:p w14:paraId="7D34A808" w14:textId="77777777" w:rsidR="00910F82" w:rsidRPr="0096077A" w:rsidRDefault="00910F82" w:rsidP="00910F82">
            <w:pPr>
              <w:jc w:val="center"/>
              <w:rPr>
                <w:rFonts w:ascii="Times New Roman" w:hAnsi="Times New Roman"/>
              </w:rPr>
            </w:pPr>
            <w:r w:rsidRPr="0096077A">
              <w:rPr>
                <w:rFonts w:ascii="Times New Roman" w:hAnsi="Times New Roman"/>
              </w:rPr>
              <w:t>Nicole Sherman</w:t>
            </w:r>
          </w:p>
        </w:tc>
        <w:tc>
          <w:tcPr>
            <w:tcW w:w="0" w:type="auto"/>
          </w:tcPr>
          <w:p w14:paraId="681F2E98" w14:textId="77777777" w:rsidR="00910F82" w:rsidRPr="0096077A" w:rsidRDefault="00063208" w:rsidP="00910F82">
            <w:pPr>
              <w:jc w:val="center"/>
              <w:rPr>
                <w:rFonts w:ascii="Times New Roman" w:hAnsi="Times New Roman"/>
              </w:rPr>
            </w:pPr>
            <w:hyperlink r:id="rId20" w:history="1">
              <w:r w:rsidR="00910F82" w:rsidRPr="0096077A">
                <w:rPr>
                  <w:rStyle w:val="Hyperlink"/>
                  <w:rFonts w:ascii="Times New Roman" w:hAnsi="Times New Roman"/>
                </w:rPr>
                <w:t>nicole@ict-dm.net</w:t>
              </w:r>
            </w:hyperlink>
          </w:p>
        </w:tc>
      </w:tr>
      <w:tr w:rsidR="00910F82" w:rsidRPr="0096077A" w14:paraId="712F55EF" w14:textId="77777777" w:rsidTr="00DA293F">
        <w:trPr>
          <w:jc w:val="center"/>
        </w:trPr>
        <w:tc>
          <w:tcPr>
            <w:tcW w:w="0" w:type="auto"/>
          </w:tcPr>
          <w:p w14:paraId="5AF28E1E" w14:textId="77777777" w:rsidR="00910F82" w:rsidRPr="0096077A" w:rsidRDefault="00910F82" w:rsidP="00910F82">
            <w:pPr>
              <w:jc w:val="center"/>
              <w:rPr>
                <w:rFonts w:ascii="Times New Roman" w:hAnsi="Times New Roman"/>
              </w:rPr>
            </w:pPr>
            <w:r w:rsidRPr="0096077A">
              <w:rPr>
                <w:rFonts w:ascii="Times New Roman" w:hAnsi="Times New Roman"/>
              </w:rPr>
              <w:t xml:space="preserve">John </w:t>
            </w:r>
            <w:proofErr w:type="spellStart"/>
            <w:r w:rsidRPr="0096077A">
              <w:rPr>
                <w:rFonts w:ascii="Times New Roman" w:hAnsi="Times New Roman"/>
              </w:rPr>
              <w:t>Sicklick</w:t>
            </w:r>
            <w:proofErr w:type="spellEnd"/>
          </w:p>
        </w:tc>
        <w:tc>
          <w:tcPr>
            <w:tcW w:w="0" w:type="auto"/>
          </w:tcPr>
          <w:p w14:paraId="2642F149" w14:textId="77777777" w:rsidR="00910F82" w:rsidRPr="0096077A" w:rsidRDefault="00063208" w:rsidP="00910F82">
            <w:pPr>
              <w:jc w:val="center"/>
              <w:rPr>
                <w:rFonts w:ascii="Times New Roman" w:hAnsi="Times New Roman"/>
              </w:rPr>
            </w:pPr>
            <w:hyperlink r:id="rId21" w:history="1">
              <w:r w:rsidR="00910F82" w:rsidRPr="0096077A">
                <w:rPr>
                  <w:rStyle w:val="Hyperlink"/>
                  <w:rFonts w:ascii="Times New Roman" w:hAnsi="Times New Roman"/>
                </w:rPr>
                <w:t>john@sicklick.name</w:t>
              </w:r>
            </w:hyperlink>
          </w:p>
        </w:tc>
      </w:tr>
      <w:tr w:rsidR="00910F82" w:rsidRPr="0096077A" w14:paraId="1A86BC6B" w14:textId="77777777" w:rsidTr="00DA293F">
        <w:trPr>
          <w:jc w:val="center"/>
        </w:trPr>
        <w:tc>
          <w:tcPr>
            <w:tcW w:w="0" w:type="auto"/>
          </w:tcPr>
          <w:p w14:paraId="4000988D" w14:textId="77777777" w:rsidR="00910F82" w:rsidRPr="0096077A" w:rsidRDefault="00910F82" w:rsidP="00910F82">
            <w:pPr>
              <w:jc w:val="center"/>
              <w:rPr>
                <w:rFonts w:ascii="Times New Roman" w:hAnsi="Times New Roman"/>
              </w:rPr>
            </w:pPr>
            <w:r w:rsidRPr="0096077A">
              <w:rPr>
                <w:rFonts w:ascii="Times New Roman" w:hAnsi="Times New Roman"/>
              </w:rPr>
              <w:t>Greg Sabo</w:t>
            </w:r>
          </w:p>
        </w:tc>
        <w:tc>
          <w:tcPr>
            <w:tcW w:w="0" w:type="auto"/>
          </w:tcPr>
          <w:p w14:paraId="71E93442" w14:textId="77777777" w:rsidR="00910F82" w:rsidRPr="0096077A" w:rsidRDefault="00063208" w:rsidP="00910F82">
            <w:pPr>
              <w:jc w:val="center"/>
              <w:rPr>
                <w:rFonts w:ascii="Times New Roman" w:hAnsi="Times New Roman"/>
              </w:rPr>
            </w:pPr>
            <w:hyperlink r:id="rId22" w:history="1">
              <w:r w:rsidR="00910F82" w:rsidRPr="0096077A">
                <w:rPr>
                  <w:rStyle w:val="Hyperlink"/>
                  <w:rFonts w:ascii="Times New Roman" w:hAnsi="Times New Roman"/>
                </w:rPr>
                <w:t>greg.sabo@cengage.com</w:t>
              </w:r>
            </w:hyperlink>
          </w:p>
        </w:tc>
      </w:tr>
      <w:tr w:rsidR="00910F82" w:rsidRPr="0096077A" w14:paraId="23DCB873" w14:textId="77777777" w:rsidTr="00DA293F">
        <w:trPr>
          <w:jc w:val="center"/>
        </w:trPr>
        <w:tc>
          <w:tcPr>
            <w:tcW w:w="0" w:type="auto"/>
          </w:tcPr>
          <w:p w14:paraId="3DF712D6" w14:textId="77777777" w:rsidR="00910F82" w:rsidRPr="0096077A" w:rsidRDefault="00910F82" w:rsidP="00910F82">
            <w:pPr>
              <w:jc w:val="center"/>
              <w:rPr>
                <w:rFonts w:ascii="Times New Roman" w:hAnsi="Times New Roman"/>
              </w:rPr>
            </w:pPr>
            <w:r w:rsidRPr="0096077A">
              <w:rPr>
                <w:rFonts w:ascii="Times New Roman" w:hAnsi="Times New Roman"/>
              </w:rPr>
              <w:t>Jeff Sorrell</w:t>
            </w:r>
          </w:p>
        </w:tc>
        <w:tc>
          <w:tcPr>
            <w:tcW w:w="0" w:type="auto"/>
          </w:tcPr>
          <w:p w14:paraId="4A9A7DE6" w14:textId="77777777" w:rsidR="00910F82" w:rsidRPr="0096077A" w:rsidRDefault="00063208" w:rsidP="00910F82">
            <w:pPr>
              <w:jc w:val="center"/>
              <w:rPr>
                <w:rFonts w:ascii="Times New Roman" w:hAnsi="Times New Roman"/>
              </w:rPr>
            </w:pPr>
            <w:hyperlink r:id="rId23" w:history="1">
              <w:r w:rsidR="00910F82" w:rsidRPr="0096077A">
                <w:rPr>
                  <w:rStyle w:val="Hyperlink"/>
                  <w:rFonts w:ascii="Times New Roman" w:hAnsi="Times New Roman"/>
                </w:rPr>
                <w:t>jeff.sorrell@yahoo.com</w:t>
              </w:r>
            </w:hyperlink>
          </w:p>
        </w:tc>
      </w:tr>
    </w:tbl>
    <w:p w14:paraId="4B3DAEA8" w14:textId="53DF8846" w:rsidR="00CA5A83" w:rsidRPr="0096077A" w:rsidRDefault="00CA5A83" w:rsidP="00CA5A83">
      <w:pPr>
        <w:rPr>
          <w:rFonts w:ascii="Times New Roman" w:hAnsi="Times New Roman"/>
        </w:rPr>
      </w:pPr>
    </w:p>
    <w:p w14:paraId="417BBF32" w14:textId="50F183CB" w:rsidR="00910F82" w:rsidRPr="0096077A" w:rsidRDefault="00910F82" w:rsidP="00CA5A83">
      <w:pPr>
        <w:rPr>
          <w:rFonts w:ascii="Times New Roman" w:hAnsi="Times New Roman"/>
        </w:rPr>
      </w:pPr>
      <w:r w:rsidRPr="0096077A">
        <w:rPr>
          <w:rFonts w:ascii="Times New Roman" w:hAnsi="Times New Roman"/>
        </w:rPr>
        <w:t>2. The</w:t>
      </w:r>
      <w:r w:rsidR="0096077A" w:rsidRPr="0096077A">
        <w:rPr>
          <w:rFonts w:ascii="Times New Roman" w:hAnsi="Times New Roman"/>
        </w:rPr>
        <w:t xml:space="preserve"> special virtual meeting was held to obtain Advisory Committee approval of a special action being taken by Long Beach City College </w:t>
      </w:r>
      <w:r w:rsidR="00E10B6B">
        <w:rPr>
          <w:rFonts w:ascii="Times New Roman" w:hAnsi="Times New Roman"/>
          <w:noProof/>
        </w:rPr>
        <w:t>concerning</w:t>
      </w:r>
      <w:r w:rsidR="0096077A" w:rsidRPr="0096077A">
        <w:rPr>
          <w:rFonts w:ascii="Times New Roman" w:hAnsi="Times New Roman"/>
        </w:rPr>
        <w:t xml:space="preserve"> Certificates of Achievement/Certificates of Achievement.</w:t>
      </w:r>
    </w:p>
    <w:p w14:paraId="4243E052" w14:textId="2EF0BC39" w:rsidR="0096077A" w:rsidRPr="0096077A" w:rsidRDefault="0096077A" w:rsidP="00CA5A83">
      <w:pPr>
        <w:rPr>
          <w:rFonts w:ascii="Times New Roman" w:hAnsi="Times New Roman"/>
        </w:rPr>
      </w:pPr>
    </w:p>
    <w:p w14:paraId="6471B4BD" w14:textId="5252912F" w:rsidR="0096077A" w:rsidRPr="0096077A" w:rsidRDefault="0096077A" w:rsidP="00CA5A83">
      <w:pPr>
        <w:rPr>
          <w:rFonts w:ascii="Times New Roman" w:hAnsi="Times New Roman"/>
        </w:rPr>
      </w:pPr>
      <w:r w:rsidRPr="0096077A">
        <w:rPr>
          <w:rFonts w:ascii="Times New Roman" w:hAnsi="Times New Roman"/>
        </w:rPr>
        <w:t>The e</w:t>
      </w:r>
      <w:r w:rsidR="00DA293F">
        <w:rPr>
          <w:rFonts w:ascii="Times New Roman" w:hAnsi="Times New Roman"/>
        </w:rPr>
        <w:t>lectronic communication `</w:t>
      </w:r>
      <w:r w:rsidRPr="0096077A">
        <w:rPr>
          <w:rFonts w:ascii="Times New Roman" w:hAnsi="Times New Roman"/>
        </w:rPr>
        <w:t>contained the following message:</w:t>
      </w:r>
    </w:p>
    <w:p w14:paraId="3783213D" w14:textId="69C0F004" w:rsidR="0096077A" w:rsidRPr="0096077A" w:rsidRDefault="0096077A" w:rsidP="00CA5A83">
      <w:pPr>
        <w:rPr>
          <w:rFonts w:ascii="Times New Roman" w:hAnsi="Times New Roman"/>
        </w:rPr>
      </w:pPr>
    </w:p>
    <w:p w14:paraId="71C951CD" w14:textId="77777777" w:rsidR="0096077A" w:rsidRPr="0096077A" w:rsidRDefault="0096077A" w:rsidP="003C023A">
      <w:pPr>
        <w:pStyle w:val="paragraph"/>
        <w:shd w:val="clear" w:color="auto" w:fill="FFFFFF"/>
        <w:ind w:left="720" w:right="1080"/>
        <w:textAlignment w:val="baseline"/>
        <w:rPr>
          <w:rStyle w:val="normaltextrun"/>
          <w:color w:val="000000"/>
        </w:rPr>
      </w:pPr>
      <w:r w:rsidRPr="0096077A">
        <w:rPr>
          <w:rStyle w:val="normaltextrun"/>
          <w:color w:val="000000"/>
        </w:rPr>
        <w:t>Dear Advisory Member,</w:t>
      </w:r>
    </w:p>
    <w:p w14:paraId="535410FE" w14:textId="77777777" w:rsidR="0096077A" w:rsidRPr="0096077A" w:rsidRDefault="0096077A" w:rsidP="003C023A">
      <w:pPr>
        <w:pStyle w:val="paragraph"/>
        <w:shd w:val="clear" w:color="auto" w:fill="FFFFFF"/>
        <w:ind w:left="720" w:right="1080"/>
        <w:textAlignment w:val="baseline"/>
        <w:rPr>
          <w:rStyle w:val="normaltextrun"/>
          <w:color w:val="000000"/>
        </w:rPr>
      </w:pPr>
    </w:p>
    <w:p w14:paraId="5B1CD349" w14:textId="77777777" w:rsidR="0096077A" w:rsidRPr="0096077A" w:rsidRDefault="0096077A" w:rsidP="003C023A">
      <w:pPr>
        <w:pStyle w:val="paragraph"/>
        <w:shd w:val="clear" w:color="auto" w:fill="FFFFFF"/>
        <w:ind w:left="720" w:right="1080"/>
        <w:textAlignment w:val="baseline"/>
        <w:rPr>
          <w:rStyle w:val="normaltextrun"/>
          <w:color w:val="000000"/>
        </w:rPr>
      </w:pPr>
      <w:r w:rsidRPr="0096077A">
        <w:rPr>
          <w:rStyle w:val="normaltextrun"/>
          <w:color w:val="000000"/>
        </w:rPr>
        <w:t>We need your input.</w:t>
      </w:r>
    </w:p>
    <w:p w14:paraId="7BE290C0" w14:textId="77777777" w:rsidR="0096077A" w:rsidRPr="0096077A" w:rsidRDefault="0096077A" w:rsidP="003C023A">
      <w:pPr>
        <w:pStyle w:val="paragraph"/>
        <w:shd w:val="clear" w:color="auto" w:fill="FFFFFF"/>
        <w:ind w:left="720" w:right="1080"/>
        <w:textAlignment w:val="baseline"/>
        <w:rPr>
          <w:rStyle w:val="normaltextrun"/>
          <w:color w:val="000000"/>
        </w:rPr>
      </w:pPr>
    </w:p>
    <w:p w14:paraId="3DD811E8" w14:textId="2617CE9D" w:rsidR="0096077A" w:rsidRDefault="0096077A" w:rsidP="003C023A">
      <w:pPr>
        <w:pStyle w:val="paragraph"/>
        <w:shd w:val="clear" w:color="auto" w:fill="FFFFFF"/>
        <w:ind w:left="720" w:right="1080"/>
        <w:textAlignment w:val="baseline"/>
        <w:rPr>
          <w:rStyle w:val="eop"/>
          <w:color w:val="000000"/>
        </w:rPr>
      </w:pPr>
      <w:r w:rsidRPr="0096077A">
        <w:rPr>
          <w:rStyle w:val="normaltextrun"/>
          <w:color w:val="000000"/>
        </w:rPr>
        <w:t xml:space="preserve">The Chancellor’s Office will permit us to request approval for awards that are 12 or more units as a Certificate of Achievement. Once a threshold of 18 units </w:t>
      </w:r>
      <w:r w:rsidRPr="00E10B6B">
        <w:rPr>
          <w:rStyle w:val="normaltextrun"/>
          <w:noProof/>
          <w:color w:val="000000"/>
        </w:rPr>
        <w:t>is met</w:t>
      </w:r>
      <w:r w:rsidRPr="0096077A">
        <w:rPr>
          <w:rStyle w:val="normaltextrun"/>
          <w:color w:val="000000"/>
        </w:rPr>
        <w:t xml:space="preserve">, the Certificates must </w:t>
      </w:r>
      <w:r w:rsidRPr="00E10B6B">
        <w:rPr>
          <w:rStyle w:val="normaltextrun"/>
          <w:noProof/>
          <w:color w:val="000000"/>
        </w:rPr>
        <w:t>be sent</w:t>
      </w:r>
      <w:r w:rsidRPr="0096077A">
        <w:rPr>
          <w:rStyle w:val="normaltextrun"/>
          <w:color w:val="000000"/>
        </w:rPr>
        <w:t xml:space="preserve"> to the regional consortia and the Chancellor’s Office for approval.</w:t>
      </w:r>
    </w:p>
    <w:p w14:paraId="7A5E35E6" w14:textId="77777777" w:rsidR="0096077A" w:rsidRPr="0096077A" w:rsidRDefault="0096077A" w:rsidP="003C023A">
      <w:pPr>
        <w:pStyle w:val="paragraph"/>
        <w:shd w:val="clear" w:color="auto" w:fill="FFFFFF"/>
        <w:ind w:left="720" w:right="1080"/>
        <w:textAlignment w:val="baseline"/>
      </w:pPr>
    </w:p>
    <w:p w14:paraId="2533CA5F" w14:textId="3BA45C74" w:rsidR="0096077A" w:rsidRPr="0096077A" w:rsidRDefault="00A02C84" w:rsidP="003C023A">
      <w:pPr>
        <w:ind w:left="720" w:right="1080"/>
        <w:rPr>
          <w:rStyle w:val="normaltextrun"/>
          <w:rFonts w:ascii="Times New Roman" w:hAnsi="Times New Roman"/>
          <w:color w:val="000000"/>
        </w:rPr>
      </w:pPr>
      <w:r>
        <w:rPr>
          <w:rStyle w:val="normaltextrun"/>
          <w:rFonts w:ascii="Times New Roman" w:hAnsi="Times New Roman"/>
          <w:color w:val="000000"/>
        </w:rPr>
        <w:t xml:space="preserve"> </w:t>
      </w:r>
      <w:r w:rsidR="0096077A" w:rsidRPr="0096077A">
        <w:rPr>
          <w:rStyle w:val="normaltextrun"/>
          <w:rFonts w:ascii="Times New Roman" w:hAnsi="Times New Roman"/>
          <w:color w:val="000000"/>
        </w:rPr>
        <w:t xml:space="preserve">. </w:t>
      </w:r>
      <w:r w:rsidR="0096077A" w:rsidRPr="0096077A">
        <w:rPr>
          <w:rStyle w:val="m-2791253899884247330normaltextrun"/>
          <w:rFonts w:ascii="Times New Roman" w:hAnsi="Times New Roman"/>
          <w:color w:val="000000"/>
        </w:rPr>
        <w:t>This change will enable the college to get completion credit for these awards, as well as make them </w:t>
      </w:r>
      <w:r w:rsidR="0096077A" w:rsidRPr="00E10B6B">
        <w:rPr>
          <w:rStyle w:val="m-2791253899884247330spellingerror"/>
          <w:rFonts w:ascii="Times New Roman" w:hAnsi="Times New Roman"/>
          <w:noProof/>
          <w:color w:val="000000"/>
        </w:rPr>
        <w:t>transcriptable</w:t>
      </w:r>
      <w:r w:rsidR="0096077A" w:rsidRPr="0096077A">
        <w:rPr>
          <w:rStyle w:val="m-2791253899884247330normaltextrun"/>
          <w:rFonts w:ascii="Times New Roman" w:hAnsi="Times New Roman"/>
          <w:color w:val="000000"/>
        </w:rPr>
        <w:t> for our students.  </w:t>
      </w:r>
    </w:p>
    <w:p w14:paraId="4EE7773A" w14:textId="77777777" w:rsidR="0096077A" w:rsidRPr="0096077A" w:rsidRDefault="0096077A" w:rsidP="003C023A">
      <w:pPr>
        <w:ind w:left="1440" w:right="1080"/>
        <w:rPr>
          <w:rStyle w:val="normaltextrun"/>
          <w:rFonts w:ascii="Times New Roman" w:hAnsi="Times New Roman"/>
          <w:color w:val="000000"/>
        </w:rPr>
      </w:pPr>
    </w:p>
    <w:p w14:paraId="20D5C84F" w14:textId="77777777" w:rsidR="0096077A" w:rsidRPr="0096077A" w:rsidRDefault="0096077A" w:rsidP="003C023A">
      <w:pPr>
        <w:ind w:left="720" w:right="1080"/>
        <w:rPr>
          <w:rStyle w:val="normaltextrun"/>
          <w:rFonts w:ascii="Times New Roman" w:hAnsi="Times New Roman"/>
          <w:color w:val="000000"/>
        </w:rPr>
      </w:pPr>
      <w:r w:rsidRPr="0096077A">
        <w:rPr>
          <w:rStyle w:val="normaltextrun"/>
          <w:rFonts w:ascii="Times New Roman" w:hAnsi="Times New Roman"/>
          <w:color w:val="000000"/>
        </w:rPr>
        <w:t>Please reply to this email with your agreement or disagreement for this change, by stating either:</w:t>
      </w:r>
    </w:p>
    <w:p w14:paraId="4472492E" w14:textId="77777777" w:rsidR="0096077A" w:rsidRPr="0096077A" w:rsidRDefault="0096077A" w:rsidP="003C023A">
      <w:pPr>
        <w:ind w:left="720" w:right="1080"/>
        <w:rPr>
          <w:rFonts w:ascii="Times New Roman" w:hAnsi="Times New Roman"/>
        </w:rPr>
      </w:pPr>
    </w:p>
    <w:p w14:paraId="6F6E3250" w14:textId="56EEC63F" w:rsidR="0096077A" w:rsidRPr="0096077A" w:rsidRDefault="00DA293F" w:rsidP="003C023A">
      <w:pPr>
        <w:ind w:left="720" w:right="1080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bCs/>
          <w:color w:val="000000"/>
        </w:rPr>
        <w:lastRenderedPageBreak/>
        <w:t>I approve.</w:t>
      </w:r>
    </w:p>
    <w:p w14:paraId="718D27A3" w14:textId="77777777" w:rsidR="0096077A" w:rsidRPr="0096077A" w:rsidRDefault="0096077A" w:rsidP="003C023A">
      <w:pPr>
        <w:ind w:left="720" w:right="1080"/>
        <w:rPr>
          <w:rFonts w:ascii="Times New Roman" w:hAnsi="Times New Roman"/>
          <w:color w:val="000000"/>
        </w:rPr>
      </w:pPr>
      <w:r w:rsidRPr="0096077A">
        <w:rPr>
          <w:rFonts w:ascii="Times New Roman" w:hAnsi="Times New Roman"/>
          <w:b/>
          <w:bCs/>
          <w:color w:val="000000"/>
        </w:rPr>
        <w:t xml:space="preserve">I do not approve. </w:t>
      </w:r>
      <w:r w:rsidRPr="0096077A">
        <w:rPr>
          <w:rFonts w:ascii="Times New Roman" w:hAnsi="Times New Roman"/>
          <w:color w:val="000000"/>
        </w:rPr>
        <w:t>(If not, please indicate why so we can evaluate.)</w:t>
      </w:r>
    </w:p>
    <w:p w14:paraId="4F368CBA" w14:textId="77777777" w:rsidR="0096077A" w:rsidRPr="0096077A" w:rsidRDefault="0096077A" w:rsidP="003C023A">
      <w:pPr>
        <w:ind w:left="720" w:right="1080"/>
        <w:rPr>
          <w:rFonts w:ascii="Times New Roman" w:hAnsi="Times New Roman"/>
          <w:color w:val="000000"/>
        </w:rPr>
      </w:pPr>
    </w:p>
    <w:p w14:paraId="7AC1A6CA" w14:textId="1F991192" w:rsidR="0096077A" w:rsidRDefault="0096077A" w:rsidP="003C023A">
      <w:pPr>
        <w:ind w:left="720" w:right="1080"/>
        <w:rPr>
          <w:rFonts w:ascii="Times New Roman" w:hAnsi="Times New Roman"/>
          <w:color w:val="000000"/>
        </w:rPr>
      </w:pPr>
      <w:r w:rsidRPr="0096077A">
        <w:rPr>
          <w:rFonts w:ascii="Times New Roman" w:hAnsi="Times New Roman"/>
          <w:color w:val="000000"/>
        </w:rPr>
        <w:t>As always, we appreciate your valuable input. Your recommendations are critical to the success of our students and our programs.</w:t>
      </w:r>
    </w:p>
    <w:p w14:paraId="4E43D0E0" w14:textId="61E7F085" w:rsidR="0096077A" w:rsidRDefault="0096077A" w:rsidP="0096077A">
      <w:pPr>
        <w:ind w:left="720" w:right="720"/>
        <w:rPr>
          <w:rFonts w:ascii="Times New Roman" w:hAnsi="Times New Roman"/>
          <w:color w:val="000000"/>
        </w:rPr>
      </w:pPr>
    </w:p>
    <w:p w14:paraId="55315192" w14:textId="7C4BA367" w:rsidR="00DA293F" w:rsidRDefault="00A02C84" w:rsidP="00A02C84">
      <w:pPr>
        <w:ind w:right="720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3.  </w:t>
      </w:r>
      <w:r w:rsidR="00DA293F">
        <w:rPr>
          <w:rFonts w:ascii="Times New Roman" w:hAnsi="Times New Roman"/>
          <w:color w:val="000000"/>
        </w:rPr>
        <w:t xml:space="preserve">The Advisory Committee members </w:t>
      </w:r>
      <w:r>
        <w:rPr>
          <w:rFonts w:ascii="Times New Roman" w:hAnsi="Times New Roman"/>
          <w:color w:val="000000"/>
        </w:rPr>
        <w:t xml:space="preserve">that responded to the email voted </w:t>
      </w:r>
      <w:r w:rsidR="00DA293F">
        <w:rPr>
          <w:rFonts w:ascii="Times New Roman" w:hAnsi="Times New Roman"/>
          <w:color w:val="000000"/>
        </w:rPr>
        <w:t xml:space="preserve">unanimously for </w:t>
      </w:r>
      <w:r>
        <w:rPr>
          <w:rFonts w:ascii="Times New Roman" w:hAnsi="Times New Roman"/>
          <w:color w:val="000000"/>
        </w:rPr>
        <w:t xml:space="preserve">approval of Long Beach City College’s submittal of </w:t>
      </w:r>
      <w:r w:rsidRPr="0096077A">
        <w:rPr>
          <w:rStyle w:val="normaltextrun"/>
          <w:rFonts w:ascii="Times New Roman" w:hAnsi="Times New Roman"/>
          <w:color w:val="000000"/>
        </w:rPr>
        <w:t>Certificates of Accomplishment that are between 12-17.5 units to the Chancellor’s Office as Certificates of Achievement</w:t>
      </w:r>
      <w:r>
        <w:rPr>
          <w:rFonts w:ascii="Times New Roman" w:hAnsi="Times New Roman"/>
          <w:color w:val="000000"/>
        </w:rPr>
        <w:t>.</w:t>
      </w:r>
    </w:p>
    <w:p w14:paraId="4F7276E5" w14:textId="54EF41C4" w:rsidR="00A02C84" w:rsidRDefault="00A02C84" w:rsidP="00A02C84">
      <w:pPr>
        <w:ind w:right="720"/>
        <w:rPr>
          <w:rFonts w:ascii="Times New Roman" w:hAnsi="Times New Roman"/>
          <w:color w:val="000000"/>
        </w:rPr>
      </w:pPr>
    </w:p>
    <w:p w14:paraId="1736DCFF" w14:textId="3F5405DF" w:rsidR="0096077A" w:rsidRDefault="0096077A" w:rsidP="00DA293F">
      <w:pPr>
        <w:ind w:left="720" w:right="720"/>
        <w:rPr>
          <w:rFonts w:ascii="Times New Roman" w:hAnsi="Times New Roman"/>
          <w:color w:val="000000"/>
        </w:rPr>
      </w:pPr>
      <w:bookmarkStart w:id="0" w:name="_GoBack"/>
      <w:bookmarkEnd w:id="0"/>
    </w:p>
    <w:sectPr w:rsidR="0096077A">
      <w:footerReference w:type="default" r:id="rId2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3005D1" w14:textId="77777777" w:rsidR="00063208" w:rsidRDefault="00063208" w:rsidP="00C85F7A">
      <w:r>
        <w:separator/>
      </w:r>
    </w:p>
  </w:endnote>
  <w:endnote w:type="continuationSeparator" w:id="0">
    <w:p w14:paraId="2FD1334A" w14:textId="77777777" w:rsidR="00063208" w:rsidRDefault="00063208" w:rsidP="00C85F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001857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1B2A49B" w14:textId="02CB409D" w:rsidR="00CA5A83" w:rsidRDefault="00CA5A8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02C8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35F42F7" w14:textId="77777777" w:rsidR="00CA5A83" w:rsidRDefault="00CA5A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B5DF8B" w14:textId="77777777" w:rsidR="00063208" w:rsidRDefault="00063208" w:rsidP="00C85F7A">
      <w:r>
        <w:separator/>
      </w:r>
    </w:p>
  </w:footnote>
  <w:footnote w:type="continuationSeparator" w:id="0">
    <w:p w14:paraId="0E7A3CE4" w14:textId="77777777" w:rsidR="00063208" w:rsidRDefault="00063208" w:rsidP="00C85F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F199A"/>
    <w:multiLevelType w:val="hybridMultilevel"/>
    <w:tmpl w:val="858E27F8"/>
    <w:lvl w:ilvl="0" w:tplc="76308DC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38541B"/>
    <w:multiLevelType w:val="hybridMultilevel"/>
    <w:tmpl w:val="A208853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2DC45CB"/>
    <w:multiLevelType w:val="hybridMultilevel"/>
    <w:tmpl w:val="8948002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2EA57BF"/>
    <w:multiLevelType w:val="hybridMultilevel"/>
    <w:tmpl w:val="1FDA7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EE4B25"/>
    <w:multiLevelType w:val="hybridMultilevel"/>
    <w:tmpl w:val="BC1E7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DA1C71"/>
    <w:multiLevelType w:val="hybridMultilevel"/>
    <w:tmpl w:val="75969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7F2F98"/>
    <w:multiLevelType w:val="hybridMultilevel"/>
    <w:tmpl w:val="3AAEAB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6"/>
  </w:num>
  <w:num w:numId="6">
    <w:abstractNumId w:val="5"/>
  </w:num>
  <w:num w:numId="7">
    <w:abstractNumId w:val="1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sTS3NDK2MLQwMzRW0lEKTi0uzszPAymwrAUAncdP2CwAAAA="/>
  </w:docVars>
  <w:rsids>
    <w:rsidRoot w:val="00965AC1"/>
    <w:rsid w:val="0002356C"/>
    <w:rsid w:val="00063208"/>
    <w:rsid w:val="000A6FB3"/>
    <w:rsid w:val="000A7A3D"/>
    <w:rsid w:val="000B4D29"/>
    <w:rsid w:val="000C3F6E"/>
    <w:rsid w:val="000C4C6E"/>
    <w:rsid w:val="000F6ABB"/>
    <w:rsid w:val="00125D3C"/>
    <w:rsid w:val="00155FC2"/>
    <w:rsid w:val="00157872"/>
    <w:rsid w:val="001A2CE7"/>
    <w:rsid w:val="001B6ADA"/>
    <w:rsid w:val="001C119E"/>
    <w:rsid w:val="001C38CF"/>
    <w:rsid w:val="001D0601"/>
    <w:rsid w:val="00217336"/>
    <w:rsid w:val="00260134"/>
    <w:rsid w:val="002630A7"/>
    <w:rsid w:val="002B46D3"/>
    <w:rsid w:val="002B61F2"/>
    <w:rsid w:val="002E001E"/>
    <w:rsid w:val="002F3057"/>
    <w:rsid w:val="00304CF3"/>
    <w:rsid w:val="00315D85"/>
    <w:rsid w:val="00345F56"/>
    <w:rsid w:val="003475E7"/>
    <w:rsid w:val="00362718"/>
    <w:rsid w:val="0037666D"/>
    <w:rsid w:val="00393004"/>
    <w:rsid w:val="003C023A"/>
    <w:rsid w:val="003E6AEE"/>
    <w:rsid w:val="003F4E33"/>
    <w:rsid w:val="00476053"/>
    <w:rsid w:val="004810CE"/>
    <w:rsid w:val="004F6CB3"/>
    <w:rsid w:val="0050328D"/>
    <w:rsid w:val="00505BA5"/>
    <w:rsid w:val="00544154"/>
    <w:rsid w:val="00560A92"/>
    <w:rsid w:val="005633BF"/>
    <w:rsid w:val="00567518"/>
    <w:rsid w:val="005C4AC4"/>
    <w:rsid w:val="00611BFF"/>
    <w:rsid w:val="00617CF7"/>
    <w:rsid w:val="00623F1B"/>
    <w:rsid w:val="00624671"/>
    <w:rsid w:val="00625813"/>
    <w:rsid w:val="00637A13"/>
    <w:rsid w:val="00642719"/>
    <w:rsid w:val="00660160"/>
    <w:rsid w:val="006E4250"/>
    <w:rsid w:val="007134DF"/>
    <w:rsid w:val="00734E95"/>
    <w:rsid w:val="0077060E"/>
    <w:rsid w:val="00790EAC"/>
    <w:rsid w:val="007C4A2D"/>
    <w:rsid w:val="007D7059"/>
    <w:rsid w:val="008050DE"/>
    <w:rsid w:val="008735A7"/>
    <w:rsid w:val="00874A40"/>
    <w:rsid w:val="00874F30"/>
    <w:rsid w:val="00890511"/>
    <w:rsid w:val="008B2015"/>
    <w:rsid w:val="008F0932"/>
    <w:rsid w:val="00907104"/>
    <w:rsid w:val="00910F82"/>
    <w:rsid w:val="0091371A"/>
    <w:rsid w:val="00956B4C"/>
    <w:rsid w:val="0096077A"/>
    <w:rsid w:val="00965AC1"/>
    <w:rsid w:val="00972EC8"/>
    <w:rsid w:val="009A71F4"/>
    <w:rsid w:val="009B4FD0"/>
    <w:rsid w:val="009B6C1D"/>
    <w:rsid w:val="009E558F"/>
    <w:rsid w:val="009F45CE"/>
    <w:rsid w:val="00A02C84"/>
    <w:rsid w:val="00A35AD5"/>
    <w:rsid w:val="00A67B4D"/>
    <w:rsid w:val="00AB2B35"/>
    <w:rsid w:val="00AC081C"/>
    <w:rsid w:val="00AE1196"/>
    <w:rsid w:val="00B00625"/>
    <w:rsid w:val="00B11368"/>
    <w:rsid w:val="00B37AB7"/>
    <w:rsid w:val="00B70E64"/>
    <w:rsid w:val="00B74BA7"/>
    <w:rsid w:val="00BC6377"/>
    <w:rsid w:val="00BE2B79"/>
    <w:rsid w:val="00BE7C17"/>
    <w:rsid w:val="00BF0869"/>
    <w:rsid w:val="00BF2537"/>
    <w:rsid w:val="00BF5230"/>
    <w:rsid w:val="00C20679"/>
    <w:rsid w:val="00C22715"/>
    <w:rsid w:val="00C428B9"/>
    <w:rsid w:val="00C557B6"/>
    <w:rsid w:val="00C607FE"/>
    <w:rsid w:val="00C6731E"/>
    <w:rsid w:val="00C73AF6"/>
    <w:rsid w:val="00C7497F"/>
    <w:rsid w:val="00C75E3B"/>
    <w:rsid w:val="00C85F7A"/>
    <w:rsid w:val="00CA5A83"/>
    <w:rsid w:val="00CA7735"/>
    <w:rsid w:val="00CB49DF"/>
    <w:rsid w:val="00CB7597"/>
    <w:rsid w:val="00CC2E7B"/>
    <w:rsid w:val="00CC3C10"/>
    <w:rsid w:val="00D00ABE"/>
    <w:rsid w:val="00D07A11"/>
    <w:rsid w:val="00D1575E"/>
    <w:rsid w:val="00D25B0E"/>
    <w:rsid w:val="00DA2556"/>
    <w:rsid w:val="00DA293F"/>
    <w:rsid w:val="00DA4C85"/>
    <w:rsid w:val="00DB2F5C"/>
    <w:rsid w:val="00DB5FEC"/>
    <w:rsid w:val="00DC2683"/>
    <w:rsid w:val="00DE1FD7"/>
    <w:rsid w:val="00E10B6B"/>
    <w:rsid w:val="00E338D2"/>
    <w:rsid w:val="00E41A6B"/>
    <w:rsid w:val="00E47A51"/>
    <w:rsid w:val="00E733CB"/>
    <w:rsid w:val="00E81B2C"/>
    <w:rsid w:val="00E840F2"/>
    <w:rsid w:val="00E95E87"/>
    <w:rsid w:val="00EA1BBF"/>
    <w:rsid w:val="00ED7999"/>
    <w:rsid w:val="00F221E5"/>
    <w:rsid w:val="00F376A8"/>
    <w:rsid w:val="00F655B7"/>
    <w:rsid w:val="00F86504"/>
    <w:rsid w:val="00FD71F9"/>
    <w:rsid w:val="00FE21C5"/>
    <w:rsid w:val="00FF5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9F86AD"/>
  <w15:docId w15:val="{11DEFA35-12EB-406C-8576-C250F25E2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077A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65AC1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65AC1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65AC1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65AC1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65AC1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65AC1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65AC1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65AC1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65AC1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65AC1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65AC1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65AC1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65AC1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65AC1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65AC1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65AC1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65AC1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65AC1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965AC1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965AC1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65AC1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965AC1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965AC1"/>
    <w:rPr>
      <w:b/>
      <w:bCs/>
    </w:rPr>
  </w:style>
  <w:style w:type="character" w:styleId="Emphasis">
    <w:name w:val="Emphasis"/>
    <w:basedOn w:val="DefaultParagraphFont"/>
    <w:uiPriority w:val="20"/>
    <w:qFormat/>
    <w:rsid w:val="00965AC1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965AC1"/>
    <w:rPr>
      <w:szCs w:val="32"/>
    </w:rPr>
  </w:style>
  <w:style w:type="paragraph" w:styleId="ListParagraph">
    <w:name w:val="List Paragraph"/>
    <w:basedOn w:val="Normal"/>
    <w:uiPriority w:val="34"/>
    <w:qFormat/>
    <w:rsid w:val="00965AC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65AC1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965AC1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65AC1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65AC1"/>
    <w:rPr>
      <w:b/>
      <w:i/>
      <w:sz w:val="24"/>
    </w:rPr>
  </w:style>
  <w:style w:type="character" w:styleId="SubtleEmphasis">
    <w:name w:val="Subtle Emphasis"/>
    <w:uiPriority w:val="19"/>
    <w:qFormat/>
    <w:rsid w:val="00965AC1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965AC1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965AC1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965AC1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965AC1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65AC1"/>
    <w:pPr>
      <w:outlineLvl w:val="9"/>
    </w:pPr>
  </w:style>
  <w:style w:type="table" w:styleId="TableGrid">
    <w:name w:val="Table Grid"/>
    <w:basedOn w:val="TableNormal"/>
    <w:uiPriority w:val="39"/>
    <w:rsid w:val="00965A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157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575E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8B2015"/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C63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637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63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63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6377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85F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5F7A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85F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5F7A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5A83"/>
    <w:rPr>
      <w:color w:val="0563C1"/>
      <w:u w:val="single"/>
    </w:rPr>
  </w:style>
  <w:style w:type="paragraph" w:customStyle="1" w:styleId="paragraph">
    <w:name w:val="paragraph"/>
    <w:basedOn w:val="Normal"/>
    <w:uiPriority w:val="99"/>
    <w:rsid w:val="0096077A"/>
    <w:rPr>
      <w:rFonts w:ascii="Times New Roman" w:eastAsiaTheme="minorHAnsi" w:hAnsi="Times New Roman"/>
    </w:rPr>
  </w:style>
  <w:style w:type="character" w:customStyle="1" w:styleId="m-2791253899884247330normaltextrun">
    <w:name w:val="m_-2791253899884247330normaltextrun"/>
    <w:basedOn w:val="DefaultParagraphFont"/>
    <w:rsid w:val="0096077A"/>
  </w:style>
  <w:style w:type="character" w:customStyle="1" w:styleId="m-2791253899884247330spellingerror">
    <w:name w:val="m_-2791253899884247330spellingerror"/>
    <w:basedOn w:val="DefaultParagraphFont"/>
    <w:rsid w:val="0096077A"/>
  </w:style>
  <w:style w:type="character" w:customStyle="1" w:styleId="normaltextrun">
    <w:name w:val="normaltextrun"/>
    <w:basedOn w:val="DefaultParagraphFont"/>
    <w:rsid w:val="0096077A"/>
  </w:style>
  <w:style w:type="character" w:customStyle="1" w:styleId="eop">
    <w:name w:val="eop"/>
    <w:basedOn w:val="DefaultParagraphFont"/>
    <w:rsid w:val="0096077A"/>
  </w:style>
  <w:style w:type="character" w:customStyle="1" w:styleId="scxw260423701">
    <w:name w:val="scxw260423701"/>
    <w:basedOn w:val="DefaultParagraphFont"/>
    <w:rsid w:val="009607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100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1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bell@adscon.com" TargetMode="External"/><Relationship Id="rId13" Type="http://schemas.openxmlformats.org/officeDocument/2006/relationships/hyperlink" Target="mailto:ckussoy@ivc.edu" TargetMode="External"/><Relationship Id="rId18" Type="http://schemas.openxmlformats.org/officeDocument/2006/relationships/hyperlink" Target="mailto:MaryLynn.Pontier@microsoft.com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mailto:john@sicklick.name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skelly013@gmail.com" TargetMode="External"/><Relationship Id="rId17" Type="http://schemas.openxmlformats.org/officeDocument/2006/relationships/hyperlink" Target="mailto:jnunez@filmtools.com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tmcnamee@lbschools.net" TargetMode="External"/><Relationship Id="rId20" Type="http://schemas.openxmlformats.org/officeDocument/2006/relationships/hyperlink" Target="mailto:nicole@ict-dm.ne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ohn.Keisler@Longbeach.gov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mailto:jmatlock@aeontg.com" TargetMode="External"/><Relationship Id="rId23" Type="http://schemas.openxmlformats.org/officeDocument/2006/relationships/hyperlink" Target="mailto:jeff.sorrell@yahoo.com" TargetMode="External"/><Relationship Id="rId10" Type="http://schemas.openxmlformats.org/officeDocument/2006/relationships/hyperlink" Target="mailto:Ray.Jandga@itcssg.com" TargetMode="External"/><Relationship Id="rId19" Type="http://schemas.openxmlformats.org/officeDocument/2006/relationships/hyperlink" Target="mailto:Elliot@wescosupply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harwell@csudh.edu" TargetMode="External"/><Relationship Id="rId14" Type="http://schemas.openxmlformats.org/officeDocument/2006/relationships/hyperlink" Target="mailto:Jeremy.Lane@boeing.com" TargetMode="External"/><Relationship Id="rId22" Type="http://schemas.openxmlformats.org/officeDocument/2006/relationships/hyperlink" Target="mailto:greg.sabo@cengag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 (1).xsl" StyleName="APA" Version="6"/>
</file>

<file path=customXml/itemProps1.xml><?xml version="1.0" encoding="utf-8"?>
<ds:datastoreItem xmlns:ds="http://schemas.openxmlformats.org/officeDocument/2006/customXml" ds:itemID="{9366E543-B570-4956-ACB0-7C6C71E6E3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2</Pages>
  <Words>427</Words>
  <Characters>243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ng Beach City College</Company>
  <LinksUpToDate>false</LinksUpToDate>
  <CharactersWithSpaces>2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DC User</dc:creator>
  <cp:lastModifiedBy>Miriam Valceschini-Lynch</cp:lastModifiedBy>
  <cp:revision>6</cp:revision>
  <cp:lastPrinted>2018-07-27T19:26:00Z</cp:lastPrinted>
  <dcterms:created xsi:type="dcterms:W3CDTF">2018-07-27T19:26:00Z</dcterms:created>
  <dcterms:modified xsi:type="dcterms:W3CDTF">2018-07-31T18:17:00Z</dcterms:modified>
</cp:coreProperties>
</file>